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0"/>
    <w:bookmarkStart w:id="21" w:name="appendix-e"/>
    <w:p>
      <w:pPr>
        <w:pStyle w:val="Heading2"/>
      </w:pPr>
      <w:r>
        <w:t xml:space="preserve">B Ethics Approvals</w:t>
      </w:r>
    </w:p>
    <w:bookmarkEnd w:id="21"/>
    <w:bookmarkEnd w:id="22"/>
    <w:bookmarkStart w:id="29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within this thesis.</w:t>
      </w:r>
    </w:p>
    <w:bookmarkStart w:id="23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1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1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 Making</w:t>
      </w:r>
      <w:r>
        <w:t xml:space="preserve"> </w:t>
      </w:r>
      <w:r>
        <w:t xml:space="preserve">- [ADD SECTIONREF]</w:t>
      </w:r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2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2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25"/>
    <w:bookmarkStart w:id="26" w:name="hdr-insight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4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4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4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4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4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(and Necessary) to Demonstrate Business Benefits of Transparency and Human-centricity.</w:t>
      </w:r>
      <w:r>
        <w:t xml:space="preserve"> </w:t>
      </w:r>
      <w:r>
        <w:t xml:space="preserve">- [ADD REF]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numPr>
          <w:ilvl w:val="0"/>
          <w:numId w:val="1005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User Autonomy and Hack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bookmarkEnd w:id="27"/>
    <w:bookmarkStart w:id="28" w:name="X852704e45b2cabc60bb113c2db80706022b7115"/>
    <w:p>
      <w:pPr>
        <w:pStyle w:val="Heading3"/>
      </w:pPr>
      <w:r>
        <w:t xml:space="preserve">Contributions and Major Concepts of This The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 Relations, Indirec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Dete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Design Gam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mily Fac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Data Relations (HDR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eaning i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oryboarding Action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28"/>
    <w:bookmarkEnd w:id="29"/>
    <w:bookmarkStart w:id="30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arriers Cascad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oundary Object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d Sor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ivil Libertarian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-experi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Controll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cesso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Subjec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Pers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Co-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Magic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uble Diamon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DPR - General Data Protection Regul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Gatekeeper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dividual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</w:t>
      </w:r>
      <w:r>
        <w:t xml:space="preserve"> </w:t>
      </w:r>
      <w:r>
        <w:t xml:space="preserve">-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gotiabi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to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(power over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riming a Discuss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&amp;D - Research &amp; Develop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ADD REF] () 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 Access Reques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hings to Think With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isdom Curve</w:t>
      </w:r>
      <w:r>
        <w:t xml:space="preserve"> </w:t>
      </w:r>
      <w:r>
        <w:t xml:space="preserve">- [ADD SECTIONREF] [ADD DEFINITION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 [ADD SECTIONREF] [ADD DEFINITION]</w:t>
      </w:r>
    </w:p>
    <w:p>
      <w:r>
        <w:pict>
          <v:rect style="width:0;height:1.5pt" o:hralign="center" o:hrstd="t" o:hr="t"/>
        </w:pict>
      </w:r>
    </w:p>
    <w:bookmarkEnd w:id="30"/>
    <w:bookmarkStart w:id="32" w:name="bibliography"/>
    <w:p>
      <w:pPr>
        <w:pStyle w:val="Heading1"/>
      </w:pPr>
      <w:r>
        <w:t xml:space="preserve">Bibliography</w:t>
      </w:r>
    </w:p>
    <w:bookmarkStart w:id="31" w:name="refs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2T10:46:07Z</dcterms:created>
  <dcterms:modified xsi:type="dcterms:W3CDTF">2022-08-22T10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